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888C07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7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574833C9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BF089B" w:rsidRPr="00BF089B">
          <w:rPr>
            <w:rStyle w:val="Hyperlink"/>
          </w:rPr>
          <w:t>https://judge.softuni.org/Contests/4417</w:t>
        </w:r>
      </w:hyperlink>
    </w:p>
    <w:p w14:paraId="7145E6CD" w14:textId="4A60829D" w:rsidR="00EF14B9" w:rsidRPr="007028D1" w:rsidRDefault="00BF089B" w:rsidP="00EF14B9">
      <w:pPr>
        <w:pStyle w:val="Heading2"/>
        <w:spacing w:before="0"/>
      </w:pPr>
      <w:r w:rsidRPr="00BF089B"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ListParagraph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54B7056A" w14:textId="514AFA1C" w:rsidR="00BF089B" w:rsidRDefault="00BF089B" w:rsidP="00BF089B">
      <w:pPr>
        <w:pStyle w:val="ListParagraph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ListParagraph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34D8B677" w:rsidR="00350A77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7028D1" w:rsidRDefault="00236CB1" w:rsidP="00F73992">
      <w:pPr>
        <w:pStyle w:val="Heading2"/>
      </w:pPr>
      <w: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r>
        <w:t>console</w:t>
      </w:r>
    </w:p>
    <w:p w14:paraId="46C02557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r w:rsidRPr="00236CB1">
        <w:rPr>
          <w:b/>
          <w:bCs/>
        </w:rPr>
        <w:t>6.00</w:t>
      </w:r>
    </w:p>
    <w:p w14:paraId="0DB0F2BC" w14:textId="02355F40" w:rsidR="00236CB1" w:rsidRP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>grade in words</w:t>
      </w:r>
    </w:p>
    <w:p w14:paraId="50767F36" w14:textId="65BAFF2B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16D93C5A" w:rsidR="00E4433B" w:rsidRPr="007028D1" w:rsidRDefault="00E4433B" w:rsidP="00E4433B">
      <w:pPr>
        <w:pStyle w:val="Heading2"/>
      </w:pPr>
      <w: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r>
        <w:t>console</w:t>
      </w:r>
    </w:p>
    <w:p w14:paraId="4595F77A" w14:textId="7C59D834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N</w:t>
      </w:r>
    </w:p>
    <w:p w14:paraId="390A2C4E" w14:textId="77777777" w:rsidR="00120852" w:rsidRPr="000237A0" w:rsidRDefault="00120852" w:rsidP="0012085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7028D1" w:rsidRDefault="00931312" w:rsidP="00931312">
      <w:pPr>
        <w:pStyle w:val="Heading2"/>
      </w:pPr>
      <w: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2912613F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BF089B">
        <w:t>Reads</w:t>
      </w:r>
      <w:r w:rsidR="00512231">
        <w:t xml:space="preserve">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length</w:t>
      </w:r>
    </w:p>
    <w:p w14:paraId="6AEF422C" w14:textId="77777777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r w:rsidRPr="00931312">
        <w:rPr>
          <w:b/>
          <w:bCs/>
        </w:rPr>
        <w:t>length</w:t>
      </w:r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2BBC25D5" w:rsidR="00931312" w:rsidRPr="00931312" w:rsidRDefault="00931312" w:rsidP="00931312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3CD2E9B9" w14:textId="7847D4E3" w:rsidR="009275C1" w:rsidRDefault="00FF4397" w:rsidP="009275C1">
      <w:pPr>
        <w:pStyle w:val="Heading2"/>
      </w:pPr>
      <w:r>
        <w:lastRenderedPageBreak/>
        <w:t>Re</w:t>
      </w:r>
      <w:r w:rsidR="00E37068">
        <w:t>peat String</w:t>
      </w:r>
    </w:p>
    <w:p w14:paraId="1840EAF1" w14:textId="77777777" w:rsidR="00E37068" w:rsidRDefault="00E37068" w:rsidP="00E37068">
      <w:r>
        <w:t>Write a program that:</w:t>
      </w:r>
    </w:p>
    <w:p w14:paraId="128430C4" w14:textId="2AE3CC7A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console</w:t>
      </w:r>
    </w:p>
    <w:p w14:paraId="7E41F30E" w14:textId="77777777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 xml:space="preserve">Write a method that receives a string and a repeat count </w:t>
      </w:r>
    </w:p>
    <w:p w14:paraId="103DD6C3" w14:textId="252FFFDB" w:rsidR="00E37068" w:rsidRP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77777777" w:rsidR="00E37068" w:rsidRPr="00931312" w:rsidRDefault="00E37068" w:rsidP="00E37068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693"/>
        <w:gridCol w:w="310"/>
        <w:gridCol w:w="896"/>
        <w:gridCol w:w="2063"/>
        <w:gridCol w:w="196"/>
        <w:gridCol w:w="938"/>
        <w:gridCol w:w="1701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931312" w:rsidRDefault="00E37068" w:rsidP="002645EA">
      <w:pPr>
        <w:spacing w:before="0" w:after="100" w:afterAutospacing="1"/>
      </w:pPr>
    </w:p>
    <w:p w14:paraId="57281767" w14:textId="24789BA2" w:rsidR="002645EA" w:rsidRDefault="002645EA" w:rsidP="002645EA">
      <w:pPr>
        <w:pStyle w:val="Heading2"/>
        <w:spacing w:before="0" w:after="0"/>
        <w:ind w:left="357" w:hanging="357"/>
      </w:pPr>
      <w: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r w:rsidRPr="002645EA">
        <w:rPr>
          <w:b/>
          <w:bCs/>
        </w:rPr>
        <w:t>power</w:t>
      </w:r>
    </w:p>
    <w:p w14:paraId="0ED903EE" w14:textId="61AA1AFE" w:rsid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ListParagraph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77777777" w:rsidR="002645EA" w:rsidRPr="000237A0" w:rsidRDefault="002645EA" w:rsidP="002645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5F7A7840" w:rsidR="002645EA" w:rsidRPr="007028D1" w:rsidRDefault="00386006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Default="00AD69AE" w:rsidP="00AD69AE">
      <w:pPr>
        <w:pStyle w:val="Heading2"/>
        <w:rPr>
          <w:noProof/>
        </w:rPr>
      </w:pPr>
      <w:r w:rsidRPr="00380796">
        <w:rPr>
          <w:noProof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ListParagraph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3CA8B41D" w14:textId="1D1206CE" w:rsidR="00AD69AE" w:rsidRDefault="00AD69AE" w:rsidP="00AD69AE">
      <w:pPr>
        <w:pStyle w:val="ListParagraph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6DE6887" w14:textId="709975B6" w:rsidR="00AD69AE" w:rsidRPr="00A01F77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1C1F3A50" w14:textId="0FB2882E" w:rsidR="00A01F77" w:rsidRDefault="00A01F77" w:rsidP="00A01F77">
      <w:pPr>
        <w:rPr>
          <w:b/>
          <w:bCs/>
          <w:noProof/>
          <w:u w:val="single"/>
        </w:rPr>
      </w:pPr>
    </w:p>
    <w:p w14:paraId="4F1EFF5D" w14:textId="77777777" w:rsidR="005D57E1" w:rsidRPr="00A01F77" w:rsidRDefault="005D57E1" w:rsidP="00A01F77"/>
    <w:p w14:paraId="40DC1678" w14:textId="77777777" w:rsidR="00A01F77" w:rsidRPr="000237A0" w:rsidRDefault="00A01F77" w:rsidP="00A01F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76FE8F1" w14:textId="3EC95990" w:rsidR="0053194E" w:rsidRDefault="0053194E" w:rsidP="0053194E">
      <w:pPr>
        <w:pStyle w:val="ListParagraph"/>
        <w:ind w:left="0"/>
        <w:rPr>
          <w:noProof/>
          <w:lang w:val="bg-BG"/>
        </w:rPr>
      </w:pPr>
    </w:p>
    <w:p w14:paraId="50DC0980" w14:textId="7563245F" w:rsidR="0053194E" w:rsidRDefault="0053194E" w:rsidP="00EC4DA9">
      <w:pPr>
        <w:pStyle w:val="Heading2"/>
        <w:ind w:left="0"/>
        <w:rPr>
          <w:noProof/>
        </w:rPr>
      </w:pPr>
      <w:r>
        <w:rPr>
          <w:noProof/>
        </w:rPr>
        <w:t>Multiply Evens by Odds</w:t>
      </w:r>
    </w:p>
    <w:p w14:paraId="700FBA26" w14:textId="380BC54E" w:rsidR="0053194E" w:rsidRPr="0053194E" w:rsidRDefault="0053194E" w:rsidP="0053194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11E1213D" w14:textId="4C0006A5" w:rsidR="0053194E" w:rsidRPr="0053194E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013296D4" w14:textId="266528F6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CD100E9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491C9F78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6A1EA61B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694783B" w14:textId="77777777" w:rsidR="0053194E" w:rsidRPr="000237A0" w:rsidRDefault="0053194E" w:rsidP="0053194E">
      <w:pPr>
        <w:pStyle w:val="Heading2"/>
        <w:numPr>
          <w:ilvl w:val="0"/>
          <w:numId w:val="0"/>
        </w:numPr>
        <w:ind w:left="-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770CC00E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1BE60859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62DAF15B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46A24A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52D56029" w14:textId="77777777" w:rsidTr="0053194E">
        <w:tc>
          <w:tcPr>
            <w:tcW w:w="1063" w:type="dxa"/>
          </w:tcPr>
          <w:p w14:paraId="3F30CB6D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4DF8F5A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2F403F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4648285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593F774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72CECB8E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26409B7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77773CB5" w14:textId="6C253158" w:rsidR="0053194E" w:rsidRDefault="0053194E" w:rsidP="005319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67B6BBD8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445F2F6C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2AB27B1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B1E628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6CD6BB94" w14:textId="77777777" w:rsidTr="0053194E">
        <w:tc>
          <w:tcPr>
            <w:tcW w:w="1063" w:type="dxa"/>
          </w:tcPr>
          <w:p w14:paraId="68512F66" w14:textId="3CBBCDC3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0D944568" w14:textId="35AFFBA0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0C376919" w14:textId="73B457AC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44C78E0B" w14:textId="2E7217A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36A10B0C" w14:textId="5A185D3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B319709" w14:textId="0FE1095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87C1FA5" w14:textId="4978A228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66278BAE" w14:textId="0E3DC08D" w:rsidR="00A8711E" w:rsidRDefault="00A8711E" w:rsidP="00A8711E">
      <w:pPr>
        <w:pStyle w:val="Heading2"/>
        <w:ind w:left="0"/>
        <w:rPr>
          <w:noProof/>
        </w:rPr>
      </w:pPr>
      <w:r>
        <w:rPr>
          <w:noProof/>
        </w:rPr>
        <w:t>Orders</w:t>
      </w:r>
    </w:p>
    <w:p w14:paraId="186258A3" w14:textId="3D004E40" w:rsidR="00A8711E" w:rsidRDefault="00A8711E" w:rsidP="00A8711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981E3B7" w14:textId="683D78C8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 w:rsidR="00502E4A"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11B70E54" w14:textId="71A3C77C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19A640FE" w14:textId="77777777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lastRenderedPageBreak/>
        <w:t>Create a method that calculates and prints the total price of an order</w:t>
      </w:r>
    </w:p>
    <w:p w14:paraId="28FC1078" w14:textId="77777777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602BA5D3" w14:textId="66C27098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>The prices for a single item of each product are:</w:t>
      </w:r>
    </w:p>
    <w:p w14:paraId="10738D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3C11F7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185AB4BB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4C666D15" w14:textId="07A8F3D0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72108A35" w14:textId="304AB2C1" w:rsidR="00A8711E" w:rsidRPr="00502E4A" w:rsidRDefault="00A8711E" w:rsidP="00A8711E">
      <w:pPr>
        <w:pStyle w:val="ListParagraph"/>
        <w:numPr>
          <w:ilvl w:val="0"/>
          <w:numId w:val="39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rounded to the second decimal place</w:t>
      </w:r>
    </w:p>
    <w:p w14:paraId="6C79C922" w14:textId="77777777" w:rsidR="00502E4A" w:rsidRPr="000237A0" w:rsidRDefault="00502E4A" w:rsidP="00502E4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502E4A" w:rsidRPr="007028D1" w14:paraId="5703197B" w14:textId="77777777" w:rsidTr="00D15C65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25FCA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75ABB09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C6015D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D2F365B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47453EA3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80DD8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58BFC74E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04DE2D0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02E4A" w:rsidRPr="007028D1" w14:paraId="430E59CD" w14:textId="77777777" w:rsidTr="00D15C65">
        <w:tc>
          <w:tcPr>
            <w:tcW w:w="1276" w:type="dxa"/>
          </w:tcPr>
          <w:p w14:paraId="778897CD" w14:textId="28C13955" w:rsidR="00502E4A" w:rsidRDefault="00447A9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  <w:r w:rsidR="00502E4A">
              <w:rPr>
                <w:rFonts w:ascii="Consolas" w:hAnsi="Consolas"/>
                <w:noProof/>
              </w:rPr>
              <w:t>ater</w:t>
            </w:r>
          </w:p>
          <w:p w14:paraId="2B1D9098" w14:textId="05C7F66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2840ECA4" w14:textId="29C566D4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5DC305C0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11C9DE66" w14:textId="776BECD1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28A4822D" w14:textId="2CCBB23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4A22B869" w14:textId="5A84DA1C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31097999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79A504C8" w14:textId="70134745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F31D0F4" w14:textId="5465279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5529E3A0" w14:textId="0BACDF3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  <w:r w:rsidR="00423EEE">
              <w:rPr>
                <w:rFonts w:ascii="Consolas" w:hAnsi="Consolas"/>
                <w:noProof/>
              </w:rPr>
              <w:t>.00</w:t>
            </w:r>
          </w:p>
        </w:tc>
      </w:tr>
    </w:tbl>
    <w:p w14:paraId="69E2FF0B" w14:textId="77777777" w:rsidR="0053194E" w:rsidRPr="0053194E" w:rsidRDefault="0053194E" w:rsidP="0053194E"/>
    <w:sectPr w:rsidR="0053194E" w:rsidRPr="0053194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D9258" w14:textId="77777777" w:rsidR="00683E85" w:rsidRDefault="00683E85" w:rsidP="00305CD9">
      <w:pPr>
        <w:spacing w:before="0" w:after="0" w:line="240" w:lineRule="auto"/>
      </w:pPr>
      <w:r>
        <w:separator/>
      </w:r>
    </w:p>
  </w:endnote>
  <w:endnote w:type="continuationSeparator" w:id="0">
    <w:p w14:paraId="5095522B" w14:textId="77777777" w:rsidR="00683E85" w:rsidRDefault="00683E85" w:rsidP="00305C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64FC" w14:textId="77777777" w:rsidR="00305CD9" w:rsidRDefault="00305C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A9305" w14:textId="77777777" w:rsidR="00305CD9" w:rsidRDefault="00305CD9" w:rsidP="00305CD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45DA7E" wp14:editId="75DBEA2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B247C2" w14:textId="77777777" w:rsidR="00305CD9" w:rsidRPr="002C539D" w:rsidRDefault="00305CD9" w:rsidP="00305C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45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9B247C2" w14:textId="77777777" w:rsidR="00305CD9" w:rsidRPr="002C539D" w:rsidRDefault="00305CD9" w:rsidP="00305C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B337A9" wp14:editId="466AFF2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6D3F5C" w14:textId="77777777" w:rsidR="00305CD9" w:rsidRPr="002C539D" w:rsidRDefault="00305CD9" w:rsidP="00305C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24795F" w14:textId="77777777" w:rsidR="00305CD9" w:rsidRPr="00596AA5" w:rsidRDefault="00305CD9" w:rsidP="00305C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4F496F" wp14:editId="0CC10FD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89E094" wp14:editId="75798B6B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67929" wp14:editId="6EC30C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C1A8D" wp14:editId="0A5363C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276085" wp14:editId="4DAEB3F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3C03C5" wp14:editId="1369770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07446B" wp14:editId="41D89BA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D84D41" wp14:editId="5E188C8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D50A89" wp14:editId="7E0219A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B337A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56D3F5C" w14:textId="77777777" w:rsidR="00305CD9" w:rsidRPr="002C539D" w:rsidRDefault="00305CD9" w:rsidP="00305C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24795F" w14:textId="77777777" w:rsidR="00305CD9" w:rsidRPr="00596AA5" w:rsidRDefault="00305CD9" w:rsidP="00305C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4F496F" wp14:editId="0CC10FD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89E094" wp14:editId="75798B6B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67929" wp14:editId="6EC30C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BC1A8D" wp14:editId="0A5363C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276085" wp14:editId="4DAEB3F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3C03C5" wp14:editId="1369770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07446B" wp14:editId="41D89BA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D84D41" wp14:editId="5E188C8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50A89" wp14:editId="7E0219A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CC1E58" wp14:editId="5EB4C3E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C35A8" wp14:editId="5033457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0E0E2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FD0BD2" wp14:editId="5BBB61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9E6366" w14:textId="77777777" w:rsidR="00305CD9" w:rsidRPr="00596AA5" w:rsidRDefault="00305CD9" w:rsidP="00305C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FD0BD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19E6366" w14:textId="77777777" w:rsidR="00305CD9" w:rsidRPr="00596AA5" w:rsidRDefault="00305CD9" w:rsidP="00305C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F3715A3" w14:textId="77777777" w:rsidR="00305CD9" w:rsidRDefault="00305CD9" w:rsidP="00305CD9">
    <w:pPr>
      <w:pStyle w:val="Footer"/>
    </w:pPr>
  </w:p>
  <w:p w14:paraId="595E846A" w14:textId="77777777" w:rsidR="00305CD9" w:rsidRDefault="00305C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3F12" w14:textId="77777777" w:rsidR="00305CD9" w:rsidRDefault="00305C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769A3" w14:textId="77777777" w:rsidR="00683E85" w:rsidRDefault="00683E85" w:rsidP="00305CD9">
      <w:pPr>
        <w:spacing w:before="0" w:after="0" w:line="240" w:lineRule="auto"/>
      </w:pPr>
      <w:r>
        <w:separator/>
      </w:r>
    </w:p>
  </w:footnote>
  <w:footnote w:type="continuationSeparator" w:id="0">
    <w:p w14:paraId="25F348E7" w14:textId="77777777" w:rsidR="00683E85" w:rsidRDefault="00683E85" w:rsidP="00305C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64576" w14:textId="77777777" w:rsidR="00305CD9" w:rsidRDefault="00305C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E317A" w14:textId="77777777" w:rsidR="00305CD9" w:rsidRDefault="00305C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611CC" w14:textId="77777777" w:rsidR="00305CD9" w:rsidRDefault="00305C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wUADuqbSywAAAA="/>
  </w:docVars>
  <w:rsids>
    <w:rsidRoot w:val="00637A04"/>
    <w:rsid w:val="000237A0"/>
    <w:rsid w:val="000A15E4"/>
    <w:rsid w:val="00120852"/>
    <w:rsid w:val="00122964"/>
    <w:rsid w:val="00211B3C"/>
    <w:rsid w:val="00236CB1"/>
    <w:rsid w:val="002645EA"/>
    <w:rsid w:val="00264C8E"/>
    <w:rsid w:val="00265DF4"/>
    <w:rsid w:val="00286374"/>
    <w:rsid w:val="002C2926"/>
    <w:rsid w:val="00305CD9"/>
    <w:rsid w:val="00350A77"/>
    <w:rsid w:val="00386006"/>
    <w:rsid w:val="003A1523"/>
    <w:rsid w:val="003B6574"/>
    <w:rsid w:val="003D11A9"/>
    <w:rsid w:val="00423EEE"/>
    <w:rsid w:val="00447A98"/>
    <w:rsid w:val="00486079"/>
    <w:rsid w:val="0048644D"/>
    <w:rsid w:val="004D73AB"/>
    <w:rsid w:val="00502E4A"/>
    <w:rsid w:val="00512231"/>
    <w:rsid w:val="00512285"/>
    <w:rsid w:val="0053194E"/>
    <w:rsid w:val="005519AF"/>
    <w:rsid w:val="00556D75"/>
    <w:rsid w:val="005D57E1"/>
    <w:rsid w:val="005E16DE"/>
    <w:rsid w:val="00622EF5"/>
    <w:rsid w:val="00635A5B"/>
    <w:rsid w:val="00637A04"/>
    <w:rsid w:val="00654354"/>
    <w:rsid w:val="00683E85"/>
    <w:rsid w:val="006C11A6"/>
    <w:rsid w:val="007372C8"/>
    <w:rsid w:val="007B4EB8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A01F77"/>
    <w:rsid w:val="00A8711E"/>
    <w:rsid w:val="00AD69AE"/>
    <w:rsid w:val="00AE17B7"/>
    <w:rsid w:val="00B11EBD"/>
    <w:rsid w:val="00BC213C"/>
    <w:rsid w:val="00BF089B"/>
    <w:rsid w:val="00C42D6A"/>
    <w:rsid w:val="00C440F9"/>
    <w:rsid w:val="00D24B78"/>
    <w:rsid w:val="00DC31AC"/>
    <w:rsid w:val="00E15709"/>
    <w:rsid w:val="00E37068"/>
    <w:rsid w:val="00E4433B"/>
    <w:rsid w:val="00E95BE7"/>
    <w:rsid w:val="00EF14B9"/>
    <w:rsid w:val="00F0764B"/>
    <w:rsid w:val="00F37EB6"/>
    <w:rsid w:val="00F73992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  <w:style w:type="paragraph" w:styleId="Header">
    <w:name w:val="header"/>
    <w:basedOn w:val="Normal"/>
    <w:link w:val="Head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D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D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17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2</TotalTime>
  <Pages>5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66</cp:revision>
  <dcterms:created xsi:type="dcterms:W3CDTF">2023-09-30T15:11:00Z</dcterms:created>
  <dcterms:modified xsi:type="dcterms:W3CDTF">2023-10-13T08:26:00Z</dcterms:modified>
</cp:coreProperties>
</file>